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Orthodontist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25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enthusiastic interest in the orthodontist position at your esteemed practice in Kyoto, Japan. As a dedicated and skilled orthodontist with a passion for combining precision, innovation, and patient-centered care, I am eager to contribute my expertise to a community renowned for its commitment to excellence in healthcare. Kyoto’s reputation as a city that harmonizes tradition with modernity aligns perfectly with my professional values and aspirations, making this opportunity particularly meaningful to me.</w:t>
      </w:r>
    </w:p>
    <w:bookmarkStart w:id="20" w:name="why-i-am-an-ideal-candidate"/>
    <w:p>
      <w:pPr>
        <w:pStyle w:val="Heading2"/>
      </w:pPr>
      <w:r>
        <w:t xml:space="preserve">Why I Am an Ideal Candidate</w:t>
      </w:r>
    </w:p>
    <w:p>
      <w:pPr>
        <w:pStyle w:val="FirstParagraph"/>
      </w:pPr>
      <w:r>
        <w:t xml:space="preserve">With over [X years] of experience in orthodontics, I have developed a comprehensive understanding of the field, from diagnosing complex dental issues to designing personalized treatment plans that prioritize both functionality and aesthetics. My training at [Your Dental School/Institution] equipped me with advanced technical skills in techniques such as clear aligners, lingual braces, and orthognathic surgery coordination. Additionally, I have consistently sought to stay updated on the latest advancements in orthodontic technology, ensuring that my patients receive the most effective and efficient care possible.</w:t>
      </w:r>
    </w:p>
    <w:p>
      <w:pPr>
        <w:pStyle w:val="BodyText"/>
      </w:pPr>
      <w:r>
        <w:t xml:space="preserve">What sets me apart is my unwavering commitment to patient education and long-term relationship-building. In Japan, where cultural emphasis on respect and harmony is deeply rooted, I believe that a strong doctor-patient connection is essential for successful outcomes. My ability to communicate clearly in [language if applicable] and my adaptability to diverse cultural contexts have allowed me to work effectively with patients from various backgrounds. I am confident that these qualities will enable me to thrive in Kyoto’s healthcare environment, where attention to detail and patient satisfaction are paramount.</w:t>
      </w:r>
    </w:p>
    <w:bookmarkEnd w:id="20"/>
    <w:bookmarkStart w:id="21" w:name="X59949adf11fadc60182674b9d5f4ae5f240e9d7"/>
    <w:p>
      <w:pPr>
        <w:pStyle w:val="Heading2"/>
      </w:pPr>
      <w:r>
        <w:t xml:space="preserve">Understanding the Japanese Healthcare System</w:t>
      </w:r>
    </w:p>
    <w:p>
      <w:pPr>
        <w:pStyle w:val="FirstParagraph"/>
      </w:pPr>
      <w:r>
        <w:t xml:space="preserve">Japan’s healthcare system is globally recognized for its efficiency, accessibility, and focus on preventive care. As an orthodontist, I am particularly drawn to the country’s emphasis on early intervention and holistic approaches to oral health. In Kyoto, a city that values both traditional practices and cutting-edge innovation, I see an opportunity to integrate my skills with the local ethos of precision and quality. My familiarity with Japanese medical protocols, including regulatory standards for orthodontic treatments, ensures that I can seamlessly contribute to your practice while adhering to the highest ethical and professional benchmarks.</w:t>
      </w:r>
    </w:p>
    <w:p>
      <w:pPr>
        <w:pStyle w:val="BodyText"/>
      </w:pPr>
      <w:r>
        <w:t xml:space="preserve">I also appreciate the importance of cultural sensitivity in healthcare. In Japan, patients often place a strong emphasis on politeness, respect for authority, and meticulous attention to detail. I have experience working in multicultural settings and am committed to respecting these values. For instance, I have adapted my communication style to prioritize clarity and patience when explaining treatment options, ensuring that patients feel informed and empowered throughout their journey.</w:t>
      </w:r>
    </w:p>
    <w:bookmarkEnd w:id="21"/>
    <w:bookmarkStart w:id="22" w:name="Xda51392ef2cb55ec7775e896935ed424c402775"/>
    <w:p>
      <w:pPr>
        <w:pStyle w:val="Heading2"/>
      </w:pPr>
      <w:r>
        <w:t xml:space="preserve">Why Kyoto? A Perfect Fit for My Professional Goals</w:t>
      </w:r>
    </w:p>
    <w:p>
      <w:pPr>
        <w:pStyle w:val="FirstParagraph"/>
      </w:pPr>
      <w:r>
        <w:t xml:space="preserve">Kyoto’s unique blend of historical heritage and modernity makes it an ideal location for my career. The city’s rich cultural landscape, from its serene temples to its vibrant art scene, inspires a sense of balance and mindfulness that I strive to embody in my practice. Moreover, Kyoto is home to some of Japan’s most prestigious dental institutions and research centers, offering unparalleled opportunities for professional growth and collaboration.</w:t>
      </w:r>
    </w:p>
    <w:p>
      <w:pPr>
        <w:pStyle w:val="BodyText"/>
      </w:pPr>
      <w:r>
        <w:t xml:space="preserve">Living in Kyoto would also allow me to immerse myself in a community that values harmony between nature and urban life. The city’s focus on sustainability and well-being resonates with my own philosophy of treating patients as whole individuals rather than just addressing their dental concerns. I am particularly excited about the possibility of contributing to local initiatives that promote oral health education, especially among children and adolescents—a demographic that benefits immensely from early orthodontic intervention.</w:t>
      </w:r>
    </w:p>
    <w:bookmarkEnd w:id="22"/>
    <w:bookmarkStart w:id="23" w:name="X6ec6f596842a6c1950658e872a184f67f0d28c7"/>
    <w:p>
      <w:pPr>
        <w:pStyle w:val="Heading2"/>
      </w:pPr>
      <w:r>
        <w:t xml:space="preserve">My Vision for Contributing to Your Practice</w:t>
      </w:r>
    </w:p>
    <w:p>
      <w:pPr>
        <w:pStyle w:val="FirstParagraph"/>
      </w:pPr>
      <w:r>
        <w:t xml:space="preserve">As an orthodontist in Kyoto, I aim to bring a fresh perspective while respecting the city’s established standards of care. My goal is to collaborate with your team to enhance patient experiences through innovative treatment approaches and compassionate care. I am especially interested in leveraging my background in [specific area, e.g., pediatric orthodontics, cosmetic dentistry] to address the unique needs of Kyoto’s diverse population.</w:t>
      </w:r>
    </w:p>
    <w:p>
      <w:pPr>
        <w:pStyle w:val="BodyText"/>
      </w:pPr>
      <w:r>
        <w:t xml:space="preserve">I also recognize the importance of continuous learning and professional development. Kyoto’s dynamic healthcare environment presents opportunities to engage with leading experts and participate in advanced training programs. I am eager to contribute my knowledge while expanding my expertise through these experiences, ensuring that your practice remains at the forefront of orthodontic excellence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deeply enthusiastic about the prospect of joining your orthodontic team in Kyoto. My technical skills, cultural adaptability, and passion for patient-centered care make me a strong candidate for this position. I am confident that my contributions will align with your practice’s mission to provide exceptional orthodontic services in a city that embodies the perfect balance of tradition and innovation.</w:t>
      </w:r>
    </w:p>
    <w:p>
      <w:pPr>
        <w:pStyle w:val="BodyText"/>
      </w:pPr>
      <w:r>
        <w:t xml:space="preserve">Thank you for considering my application. I would welcome the opportunity to discuss how my background and vision align with your goals. Please feel free to contact me at [your phone number] or [your email address] at your convenience. I look forward to the possibility of contributing to the continued success of your practice in Kyoto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Contact Information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Orthodontist Position in Japan Kyoto</dc:title>
  <dc:creator/>
  <cp:keywords/>
  <dcterms:created xsi:type="dcterms:W3CDTF">2025-12-10T07:02:16Z</dcterms:created>
  <dcterms:modified xsi:type="dcterms:W3CDTF">2025-12-10T07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